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1"/>
        <w:jc w:val="center"/>
        <w:rPr>
          <w:lang w:val="bg-BG"/>
        </w:rPr>
      </w:pPr>
      <w:r w:rsidRPr="007C4E6C">
        <w:t>Exercise: Objects and Classes</w:t>
      </w:r>
    </w:p>
    <w:p w14:paraId="0FC2C1D6" w14:textId="64911524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a9"/>
          </w:rPr>
          <w:t>"Programming</w:t>
        </w:r>
        <w:r w:rsidRPr="007C4E6C">
          <w:rPr>
            <w:rStyle w:val="a9"/>
          </w:rPr>
          <w:t xml:space="preserve"> Fundamentals" course @ </w:t>
        </w:r>
        <w:r w:rsidRPr="007C4E6C">
          <w:rPr>
            <w:rStyle w:val="a9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a9"/>
          </w:rPr>
          <w:t>Judge.</w:t>
        </w:r>
      </w:hyperlink>
    </w:p>
    <w:p w14:paraId="450C0664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72199125" w14:textId="5EDB3F43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</w:t>
      </w:r>
      <w:bookmarkStart w:id="0" w:name="OLE_LINK1"/>
    </w:p>
    <w:p w14:paraId="3C576CD6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</w:t>
      </w:r>
    </w:p>
    <w:p w14:paraId="7A1DCC75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>"</w:t>
      </w:r>
    </w:p>
    <w:p w14:paraId="4B061DD4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</w:t>
      </w:r>
    </w:p>
    <w:p w14:paraId="0B803740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</w:t>
      </w:r>
    </w:p>
    <w:p w14:paraId="292B3BD5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</w:t>
      </w:r>
    </w:p>
    <w:p w14:paraId="245D339E" w14:textId="1C16C47C" w:rsidR="007C4E6C" w:rsidRPr="00FD639B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</w:t>
      </w:r>
    </w:p>
    <w:bookmarkEnd w:id="0"/>
    <w:p w14:paraId="3FDCD62D" w14:textId="77777777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>Events</w:t>
      </w:r>
      <w:bookmarkStart w:id="1" w:name="OLE_LINK2"/>
    </w:p>
    <w:p w14:paraId="266F72B0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Now I feel good.</w:t>
      </w:r>
      <w:r w:rsidRPr="00FD639B">
        <w:t>"</w:t>
      </w:r>
    </w:p>
    <w:p w14:paraId="5FAD6E86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 have succeeded with this product.</w:t>
      </w:r>
      <w:r w:rsidRPr="00FD639B">
        <w:t>"</w:t>
      </w:r>
    </w:p>
    <w:p w14:paraId="3FE06D7F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</w:t>
      </w:r>
    </w:p>
    <w:p w14:paraId="0DA306B5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cannot believe but now I feel awesome.</w:t>
      </w:r>
      <w:r w:rsidRPr="00FD639B">
        <w:t>"</w:t>
      </w:r>
    </w:p>
    <w:p w14:paraId="3302DF73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Try it yourself, I am very satisfied.</w:t>
      </w:r>
      <w:r w:rsidRPr="00FD639B">
        <w:t>"</w:t>
      </w:r>
    </w:p>
    <w:p w14:paraId="2691FBA8" w14:textId="1043116D" w:rsidR="007C4E6C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feel great!</w:t>
      </w:r>
      <w:r w:rsidRPr="00FD639B">
        <w:t>"</w:t>
      </w:r>
    </w:p>
    <w:bookmarkEnd w:id="1"/>
    <w:p w14:paraId="53FB110D" w14:textId="77777777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>Authors</w:t>
      </w:r>
      <w:bookmarkStart w:id="2" w:name="OLE_LINK3"/>
    </w:p>
    <w:p w14:paraId="5440FED5" w14:textId="7835253A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Diana</w:t>
      </w:r>
      <w:r w:rsidRPr="00FD639B">
        <w:t>"</w:t>
      </w:r>
    </w:p>
    <w:p w14:paraId="3349C3E1" w14:textId="29E220A0" w:rsidR="008F0809" w:rsidRPr="008F0809" w:rsidRDefault="008F0809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="007C4E6C" w:rsidRPr="00FD639B">
        <w:rPr>
          <w:rFonts w:ascii="Consolas" w:hAnsi="Consolas"/>
          <w:b/>
        </w:rPr>
        <w:t>Petya</w:t>
      </w:r>
      <w:r w:rsidR="007C4E6C" w:rsidRPr="00FD639B">
        <w:t>"</w:t>
      </w:r>
    </w:p>
    <w:p w14:paraId="3BE1B100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tella</w:t>
      </w:r>
      <w:r w:rsidRPr="00FD639B">
        <w:t>"</w:t>
      </w:r>
    </w:p>
    <w:p w14:paraId="261CD3B3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lena</w:t>
      </w:r>
      <w:r w:rsidRPr="00FD639B">
        <w:t>"</w:t>
      </w:r>
    </w:p>
    <w:p w14:paraId="6D09812F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Katya</w:t>
      </w:r>
      <w:r w:rsidRPr="00FD639B">
        <w:t>"</w:t>
      </w:r>
    </w:p>
    <w:p w14:paraId="14099326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va</w:t>
      </w:r>
      <w:r w:rsidRPr="00FD639B">
        <w:t>"</w:t>
      </w:r>
    </w:p>
    <w:p w14:paraId="32C4A8D8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Annie</w:t>
      </w:r>
      <w:r w:rsidRPr="00FD639B">
        <w:t>"</w:t>
      </w:r>
    </w:p>
    <w:p w14:paraId="49702BE8" w14:textId="3D8E2269" w:rsidR="007C4E6C" w:rsidRPr="00FD639B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va</w:t>
      </w:r>
      <w:r w:rsidRPr="00FD639B">
        <w:t>"</w:t>
      </w:r>
      <w:bookmarkEnd w:id="2"/>
    </w:p>
    <w:p w14:paraId="4AAB0255" w14:textId="77777777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>Cities</w:t>
      </w:r>
      <w:bookmarkStart w:id="3" w:name="OLE_LINK4"/>
    </w:p>
    <w:p w14:paraId="27A93AA8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Burgas</w:t>
      </w:r>
      <w:r w:rsidRPr="00FD639B">
        <w:t>"</w:t>
      </w:r>
    </w:p>
    <w:p w14:paraId="107F23CB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ofia</w:t>
      </w:r>
      <w:r w:rsidRPr="00FD639B">
        <w:t>"</w:t>
      </w:r>
    </w:p>
    <w:p w14:paraId="22A8C4DB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Plovdiv</w:t>
      </w:r>
      <w:r w:rsidRPr="00FD639B">
        <w:t>"</w:t>
      </w:r>
    </w:p>
    <w:p w14:paraId="46D8C1FE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Varna</w:t>
      </w:r>
      <w:r w:rsidRPr="00FD639B">
        <w:t>"</w:t>
      </w:r>
    </w:p>
    <w:p w14:paraId="6F512EE2" w14:textId="04970A43" w:rsidR="007C4E6C" w:rsidRPr="00FD639B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Ruse</w:t>
      </w:r>
      <w:r w:rsidRPr="00FD639B">
        <w:t>"</w:t>
      </w:r>
      <w:bookmarkEnd w:id="3"/>
    </w:p>
    <w:p w14:paraId="18807882" w14:textId="65FE05DE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>:</w:t>
      </w:r>
      <w:r w:rsidR="008F0809" w:rsidRPr="008F0809">
        <w:t xml:space="preserve"> </w:t>
      </w:r>
      <w:r w:rsidR="008F0809" w:rsidRPr="00FD639B">
        <w:t>"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="008F0809" w:rsidRPr="00FD639B">
        <w:t>"</w:t>
      </w:r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lastRenderedPageBreak/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ac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A81BD71" w14:textId="7D578DA8" w:rsidR="008F0809" w:rsidRDefault="007C4E6C" w:rsidP="007C4E6C"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</w:t>
      </w:r>
      <w:r w:rsidR="008F0809">
        <w:rPr>
          <w:lang w:val="bg-BG"/>
        </w:rPr>
        <w:t>the</w:t>
      </w:r>
      <w:r w:rsidRPr="007C4E6C">
        <w:t xml:space="preserve">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</w:p>
    <w:p w14:paraId="7BFB3B1D" w14:textId="77777777" w:rsidR="008F0809" w:rsidRPr="008F0809" w:rsidRDefault="007C4E6C" w:rsidP="008F0809">
      <w:pPr>
        <w:pStyle w:val="ac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Edit: {new content}</w:t>
      </w:r>
      <w:r w:rsidRPr="008F0809">
        <w:rPr>
          <w:rFonts w:cstheme="minorHAnsi"/>
          <w:b/>
        </w:rPr>
        <w:t>"</w:t>
      </w:r>
    </w:p>
    <w:p w14:paraId="50FF7B87" w14:textId="77777777" w:rsidR="008F0809" w:rsidRPr="008F0809" w:rsidRDefault="007C4E6C" w:rsidP="008F0809">
      <w:pPr>
        <w:pStyle w:val="ac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  <w:noProof/>
        </w:rPr>
        <w:t>ChangeAuthor</w:t>
      </w:r>
      <w:r w:rsidRPr="008F0809">
        <w:rPr>
          <w:rFonts w:ascii="Consolas" w:hAnsi="Consolas" w:cstheme="minorHAnsi"/>
          <w:b/>
        </w:rPr>
        <w:t>: {new author}</w:t>
      </w:r>
      <w:r w:rsidRPr="008F0809">
        <w:rPr>
          <w:rFonts w:cstheme="minorHAnsi"/>
          <w:b/>
        </w:rPr>
        <w:t>"</w:t>
      </w:r>
    </w:p>
    <w:p w14:paraId="5CDBEC64" w14:textId="77777777" w:rsidR="008F0809" w:rsidRDefault="007C4E6C" w:rsidP="008F0809">
      <w:pPr>
        <w:pStyle w:val="ac"/>
        <w:numPr>
          <w:ilvl w:val="0"/>
          <w:numId w:val="12"/>
        </w:num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Rename: {new title}</w:t>
      </w:r>
      <w:r w:rsidRPr="008F0809">
        <w:rPr>
          <w:rFonts w:cstheme="minorHAnsi"/>
          <w:b/>
        </w:rPr>
        <w:t>"</w:t>
      </w:r>
      <w:r w:rsidRPr="007C4E6C">
        <w:t xml:space="preserve">. </w:t>
      </w:r>
    </w:p>
    <w:p w14:paraId="5D4C877D" w14:textId="7432D32A" w:rsidR="007C4E6C" w:rsidRPr="007C4E6C" w:rsidRDefault="007C4E6C" w:rsidP="008F0809">
      <w:pPr>
        <w:rPr>
          <w:rFonts w:ascii="Calibri" w:hAnsi="Calibri"/>
          <w:lang w:val="bg-BG"/>
        </w:rPr>
      </w:pPr>
      <w:r w:rsidRPr="007C4E6C">
        <w:t>At the end, print the final article.</w:t>
      </w:r>
    </w:p>
    <w:p w14:paraId="22DE215A" w14:textId="6B83CE1C" w:rsidR="007C4E6C" w:rsidRPr="003744B9" w:rsidRDefault="007C4E6C" w:rsidP="003744B9">
      <w:pPr>
        <w:pStyle w:val="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5020AFFF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="003772F0">
        <w:t xml:space="preserve">a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="003772F0">
        <w:t xml:space="preserve">a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ac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110C9B76" w:rsidR="007C4E6C" w:rsidRPr="007C4E6C" w:rsidRDefault="007C4E6C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ac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8"/>
      </w:tblGrid>
      <w:tr w:rsidR="007C4E6C" w:rsidRPr="007C4E6C" w14:paraId="57640699" w14:textId="77777777" w:rsidTr="008F0809">
        <w:trPr>
          <w:trHeight w:val="267"/>
        </w:trPr>
        <w:tc>
          <w:tcPr>
            <w:tcW w:w="6248" w:type="dxa"/>
            <w:hideMark/>
          </w:tcPr>
          <w:p w14:paraId="0EBF2E68" w14:textId="557D301F" w:rsidR="007C4E6C" w:rsidRPr="00327C9F" w:rsidRDefault="008F0809" w:rsidP="00AC426D">
            <w:pPr>
              <w:pStyle w:val="Code"/>
              <w:rPr>
                <w:rFonts w:cstheme="minorHAnsi"/>
                <w:lang w:eastAsia="bg-BG"/>
              </w:rPr>
            </w:pPr>
            <w:r w:rsidRPr="00FD639B">
              <w:t>"</w:t>
            </w:r>
            <w:r w:rsidR="007C4E6C" w:rsidRPr="00327C9F">
              <w:rPr>
                <w:rFonts w:cstheme="minorHAnsi"/>
              </w:rPr>
              <w:t>{typeOfVehicle} {model} {color}</w:t>
            </w:r>
            <w:r>
              <w:rPr>
                <w:rFonts w:cstheme="minorHAnsi"/>
                <w:lang w:val="bg-BG"/>
              </w:rPr>
              <w:t xml:space="preserve"> </w:t>
            </w:r>
            <w:r w:rsidR="007C4E6C" w:rsidRPr="00327C9F">
              <w:rPr>
                <w:rFonts w:cstheme="minorHAnsi"/>
              </w:rPr>
              <w:t>{horsepower}</w:t>
            </w:r>
            <w:r w:rsidRPr="00FD639B">
              <w:t>"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2F563F23" w14:textId="77777777" w:rsidR="007C4E6C" w:rsidRDefault="007C4E6C" w:rsidP="00AC426D">
            <w:pPr>
              <w:pStyle w:val="Code"/>
              <w:spacing w:after="0"/>
              <w:rPr>
                <w:rFonts w:cstheme="minorHAnsi"/>
              </w:rPr>
            </w:pPr>
            <w:r w:rsidRPr="00327C9F">
              <w:rPr>
                <w:rFonts w:cstheme="minorHAnsi"/>
              </w:rPr>
              <w:t>Horsepower: {horsepowerOfVehicle}</w:t>
            </w:r>
          </w:p>
          <w:p w14:paraId="473824D4" w14:textId="5A70AAD3" w:rsidR="008F0809" w:rsidRPr="00327C9F" w:rsidRDefault="008F0809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lastRenderedPageBreak/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ac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ac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ac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41062" w14:textId="77777777" w:rsidR="000B05F4" w:rsidRDefault="000B05F4" w:rsidP="008068A2">
      <w:pPr>
        <w:spacing w:after="0" w:line="240" w:lineRule="auto"/>
      </w:pPr>
      <w:r>
        <w:separator/>
      </w:r>
    </w:p>
  </w:endnote>
  <w:endnote w:type="continuationSeparator" w:id="0">
    <w:p w14:paraId="239949A0" w14:textId="77777777" w:rsidR="000B05F4" w:rsidRDefault="000B05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3D9E9" w14:textId="77777777" w:rsidR="000B05F4" w:rsidRDefault="000B05F4" w:rsidP="008068A2">
      <w:pPr>
        <w:spacing w:after="0" w:line="240" w:lineRule="auto"/>
      </w:pPr>
      <w:r>
        <w:separator/>
      </w:r>
    </w:p>
  </w:footnote>
  <w:footnote w:type="continuationSeparator" w:id="0">
    <w:p w14:paraId="49171587" w14:textId="77777777" w:rsidR="000B05F4" w:rsidRDefault="000B05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AA2"/>
    <w:multiLevelType w:val="hybridMultilevel"/>
    <w:tmpl w:val="96E43E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1"/>
  </w:num>
  <w:num w:numId="8" w16cid:durableId="1078021309">
    <w:abstractNumId w:val="8"/>
  </w:num>
  <w:num w:numId="9" w16cid:durableId="377779216">
    <w:abstractNumId w:val="10"/>
  </w:num>
  <w:num w:numId="10" w16cid:durableId="1428382570">
    <w:abstractNumId w:val="2"/>
  </w:num>
  <w:num w:numId="11" w16cid:durableId="650333665">
    <w:abstractNumId w:val="3"/>
  </w:num>
  <w:num w:numId="12" w16cid:durableId="874536902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qwUA0Ixa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05F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772F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080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B60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232F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64DB7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EEC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B41C2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1416</Words>
  <Characters>8075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Exercise</dc:title>
  <dc:subject>Java Fundamentals  – Practical Training Course @ SoftUni</dc:subject>
  <dc:creator>Software University</dc:creator>
  <cp:keywords>Java Fundamentals - Objects and Classes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3-08-16T10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2fa2636b6aa9e92fd6fc4bd2774819dfa685b024c7ebf23d639f882b6deb1</vt:lpwstr>
  </property>
</Properties>
</file>